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</w:tblPr>
      <w:tblGrid>
        <w:gridCol w:w="3261"/>
        <w:gridCol w:w="142"/>
        <w:gridCol w:w="3197"/>
        <w:gridCol w:w="3182"/>
      </w:tblGrid>
      <w:tr w:rsidR="00343E73" w:rsidRPr="007130E8" w14:paraId="0E8693B3" w14:textId="77777777" w:rsidTr="0018472F">
        <w:trPr>
          <w:trHeight w:val="1251"/>
        </w:trPr>
        <w:tc>
          <w:tcPr>
            <w:tcW w:w="978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AD4BDEA" w14:textId="64236CE4" w:rsidR="00343E73" w:rsidRPr="007130E8" w:rsidRDefault="00343E73" w:rsidP="0018472F">
            <w:pPr>
              <w:spacing w:after="0"/>
              <w:jc w:val="center"/>
              <w:rPr>
                <w:rFonts w:ascii="Times New Roman" w:hAnsi="Times New Roman"/>
                <w:i/>
                <w:sz w:val="20"/>
                <w:szCs w:val="20"/>
                <w:lang w:val="tr-TR"/>
              </w:rPr>
            </w:pPr>
            <w:r w:rsidRPr="00BB6BA7">
              <w:rPr>
                <w:noProof/>
              </w:rPr>
              <w:drawing>
                <wp:inline distT="0" distB="0" distL="0" distR="0" wp14:anchorId="4A6C6112" wp14:editId="3E155B1E">
                  <wp:extent cx="2962275" cy="1457325"/>
                  <wp:effectExtent l="0" t="0" r="0" b="0"/>
                  <wp:docPr id="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2275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3E73" w:rsidRPr="007130E8" w14:paraId="48000379" w14:textId="77777777" w:rsidTr="0018472F">
        <w:trPr>
          <w:trHeight w:val="567"/>
        </w:trPr>
        <w:tc>
          <w:tcPr>
            <w:tcW w:w="978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BDCFDC3" w14:textId="6EADC42D" w:rsidR="00343E73" w:rsidRPr="00CD4DF7" w:rsidRDefault="00343E73" w:rsidP="0018472F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8"/>
                <w:lang w:val="tr-TR"/>
              </w:rPr>
            </w:pPr>
            <w:r w:rsidRPr="00CD4DF7"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 xml:space="preserve">Lisans </w:t>
            </w:r>
            <w:r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>Bitirme</w:t>
            </w:r>
            <w:r w:rsidRPr="00CD4DF7"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 xml:space="preserve"> Çalışması </w:t>
            </w:r>
            <w:r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>Başvuru</w:t>
            </w:r>
            <w:r w:rsidRPr="00CD4DF7"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 xml:space="preserve"> Formu</w:t>
            </w:r>
          </w:p>
        </w:tc>
      </w:tr>
      <w:tr w:rsidR="00343E73" w:rsidRPr="007130E8" w14:paraId="540DA31E" w14:textId="77777777" w:rsidTr="0018472F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4392066F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Öğrenci Bilgileri</w:t>
            </w:r>
          </w:p>
        </w:tc>
      </w:tr>
      <w:tr w:rsidR="00343E73" w:rsidRPr="007130E8" w14:paraId="29FAEB5D" w14:textId="77777777" w:rsidTr="0018472F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A37AB17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Öğrenci Numarası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4AB4821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43E73" w:rsidRPr="007130E8" w14:paraId="299E37D4" w14:textId="77777777" w:rsidTr="0018472F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A240C4E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Ad-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tr-TR"/>
              </w:rPr>
              <w:t>Soyad</w:t>
            </w:r>
            <w:proofErr w:type="spellEnd"/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3F8C4AE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43E73" w:rsidRPr="007130E8" w14:paraId="62B2B062" w14:textId="77777777" w:rsidTr="0018472F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D09A28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Telefon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EB6B7B7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43E73" w:rsidRPr="007130E8" w14:paraId="2FEA4474" w14:textId="77777777" w:rsidTr="0018472F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C2595AF" w14:textId="77777777" w:rsidR="00343E73" w:rsidRDefault="00343E73" w:rsidP="0018472F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  <w:lang w:val="tr-TR"/>
              </w:rPr>
              <w:t>E-mail</w:t>
            </w:r>
            <w:proofErr w:type="gramEnd"/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8EC64F7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43E73" w:rsidRPr="007130E8" w14:paraId="2EEF368D" w14:textId="77777777" w:rsidTr="0018472F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950DF1F" w14:textId="77777777" w:rsidR="00343E73" w:rsidRDefault="00343E73" w:rsidP="0018472F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Öğrenim Dönemi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E8C7EF4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43E73" w:rsidRPr="007130E8" w14:paraId="3D78ED98" w14:textId="77777777" w:rsidTr="0018472F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2A0C85E2" w14:textId="478E8EBD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itirme</w:t>
            </w:r>
            <w:r w:rsidRPr="007130E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 Çalışması Bilgileri</w:t>
            </w:r>
          </w:p>
        </w:tc>
      </w:tr>
      <w:tr w:rsidR="00343E73" w:rsidRPr="007130E8" w14:paraId="3E0A80C5" w14:textId="77777777" w:rsidTr="0018472F">
        <w:trPr>
          <w:trHeight w:val="284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33FA66D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sz w:val="24"/>
                <w:szCs w:val="24"/>
                <w:lang w:val="tr-TR"/>
              </w:rPr>
              <w:t>Çalışmanın Adı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BE08502" w14:textId="77777777" w:rsidR="00343E73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0F5B564D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43E73" w:rsidRPr="007130E8" w14:paraId="23AF9996" w14:textId="77777777" w:rsidTr="0018472F">
        <w:trPr>
          <w:trHeight w:val="284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3FAD345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Çalışmanın Konusu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887BF68" w14:textId="77777777" w:rsidR="00343E73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4AC6BB3E" w14:textId="77777777" w:rsidR="00343E73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450A17C9" w14:textId="77777777" w:rsidR="00343E73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2F3F40D4" w14:textId="77777777" w:rsidR="00343E73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28A6D172" w14:textId="77777777" w:rsidR="00343E73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22BDC062" w14:textId="77777777" w:rsidR="00343E73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648A2B64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43E73" w:rsidRPr="007130E8" w14:paraId="75755FFB" w14:textId="77777777" w:rsidTr="0018472F">
        <w:trPr>
          <w:trHeight w:val="284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2A3C571" w14:textId="6EB8AB4E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Proje Danışmanı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FDA517F" w14:textId="77777777" w:rsidR="00343E73" w:rsidRPr="007130E8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43E73" w:rsidRPr="00CD4DF7" w14:paraId="4139C629" w14:textId="77777777" w:rsidTr="0018472F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32F02149" w14:textId="77777777" w:rsidR="00343E73" w:rsidRPr="00CD4DF7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Onay</w:t>
            </w:r>
          </w:p>
        </w:tc>
      </w:tr>
      <w:tr w:rsidR="00343E73" w:rsidRPr="00CD4DF7" w14:paraId="599E61DB" w14:textId="77777777" w:rsidTr="0018472F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6073E829" w14:textId="77777777" w:rsidR="00343E73" w:rsidRDefault="00343E73" w:rsidP="0018472F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:</w:t>
            </w:r>
          </w:p>
        </w:tc>
      </w:tr>
      <w:tr w:rsidR="00343E73" w:rsidRPr="007130E8" w14:paraId="2DF23DE9" w14:textId="77777777" w:rsidTr="0018472F">
        <w:trPr>
          <w:trHeight w:val="284"/>
        </w:trPr>
        <w:tc>
          <w:tcPr>
            <w:tcW w:w="3261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C1CFD27" w14:textId="77777777" w:rsidR="00343E73" w:rsidRPr="007130E8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(Öğrenci)</w:t>
            </w:r>
          </w:p>
        </w:tc>
        <w:tc>
          <w:tcPr>
            <w:tcW w:w="33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289EE7" w14:textId="77777777" w:rsidR="00343E73" w:rsidRPr="007130E8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(Danışman)</w:t>
            </w:r>
          </w:p>
        </w:tc>
        <w:tc>
          <w:tcPr>
            <w:tcW w:w="31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464E6AD" w14:textId="77777777" w:rsidR="00343E73" w:rsidRPr="007130E8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(Bölüm Başkanı)</w:t>
            </w:r>
          </w:p>
        </w:tc>
      </w:tr>
      <w:tr w:rsidR="00343E73" w:rsidRPr="007130E8" w14:paraId="3E524550" w14:textId="77777777" w:rsidTr="0018472F">
        <w:trPr>
          <w:trHeight w:val="284"/>
        </w:trPr>
        <w:tc>
          <w:tcPr>
            <w:tcW w:w="3261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3DDCED" w14:textId="77777777" w:rsidR="00343E73" w:rsidRPr="008E2360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7D513C4C" w14:textId="77777777" w:rsidR="00343E73" w:rsidRPr="008E2360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30832566" w14:textId="77777777" w:rsidR="00343E73" w:rsidRPr="008E2360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323E8236" w14:textId="77777777" w:rsidR="00343E73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23162863" w14:textId="77777777" w:rsidR="00343E73" w:rsidRPr="008E2360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3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4181E7B" w14:textId="77777777" w:rsidR="00343E73" w:rsidRPr="008E2360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4C561738" w14:textId="77777777" w:rsidR="00343E73" w:rsidRPr="008E2360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1DC5A493" w14:textId="77777777" w:rsidR="00343E73" w:rsidRPr="008E2360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42475E17" w14:textId="77777777" w:rsidR="00343E73" w:rsidRPr="008E2360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1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6F16528" w14:textId="77777777" w:rsidR="00343E73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35C29057" w14:textId="77777777" w:rsidR="00343E73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04282729" w14:textId="77777777" w:rsidR="00343E73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1373034C" w14:textId="77777777" w:rsidR="00343E73" w:rsidRPr="008E2360" w:rsidRDefault="00343E73" w:rsidP="0018472F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</w:tbl>
    <w:p w14:paraId="3ECFF164" w14:textId="77777777" w:rsidR="00343E73" w:rsidRDefault="00343E73" w:rsidP="00904504">
      <w:pPr>
        <w:tabs>
          <w:tab w:val="left" w:pos="6345"/>
        </w:tabs>
        <w:rPr>
          <w:rFonts w:ascii="Times New Roman" w:hAnsi="Times New Roman"/>
          <w:b/>
          <w:sz w:val="18"/>
          <w:szCs w:val="24"/>
          <w:u w:val="single"/>
          <w:lang w:val="tr-TR"/>
        </w:rPr>
      </w:pPr>
    </w:p>
    <w:p w14:paraId="7F1A9978" w14:textId="77777777" w:rsidR="007C542A" w:rsidRPr="007130E8" w:rsidRDefault="007C542A" w:rsidP="00904504">
      <w:pPr>
        <w:tabs>
          <w:tab w:val="left" w:pos="6345"/>
        </w:tabs>
        <w:rPr>
          <w:rFonts w:ascii="Times New Roman" w:hAnsi="Times New Roman"/>
          <w:sz w:val="24"/>
          <w:szCs w:val="24"/>
          <w:lang w:val="tr-TR"/>
        </w:rPr>
      </w:pPr>
    </w:p>
    <w:sectPr w:rsidR="007C542A" w:rsidRPr="007130E8" w:rsidSect="000F7BC9">
      <w:footerReference w:type="default" r:id="rId9"/>
      <w:pgSz w:w="12240" w:h="15840"/>
      <w:pgMar w:top="17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FAA4C" w14:textId="77777777" w:rsidR="00B82223" w:rsidRDefault="00B82223" w:rsidP="0050346B">
      <w:pPr>
        <w:spacing w:after="0" w:line="240" w:lineRule="auto"/>
      </w:pPr>
      <w:r>
        <w:separator/>
      </w:r>
    </w:p>
  </w:endnote>
  <w:endnote w:type="continuationSeparator" w:id="0">
    <w:p w14:paraId="688D62A0" w14:textId="77777777" w:rsidR="00B82223" w:rsidRDefault="00B82223" w:rsidP="00503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CB5E0" w14:textId="77777777" w:rsidR="00EF179A" w:rsidRPr="00EF179A" w:rsidRDefault="00EF179A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 w:rsidRPr="00EF179A">
      <w:rPr>
        <w:rFonts w:ascii="Cambria" w:eastAsia="Times New Roman" w:hAnsi="Cambria"/>
        <w:lang w:val="tr-TR"/>
      </w:rPr>
      <w:t xml:space="preserve">Bursa Teknik Üniversitesi, </w:t>
    </w:r>
    <w:r w:rsidR="00212607" w:rsidRPr="00EF179A">
      <w:rPr>
        <w:rFonts w:ascii="Cambria" w:eastAsia="Times New Roman" w:hAnsi="Cambria"/>
        <w:lang w:val="tr-TR"/>
      </w:rPr>
      <w:t xml:space="preserve">Mühendislik </w:t>
    </w:r>
    <w:r w:rsidR="00212607">
      <w:rPr>
        <w:rFonts w:ascii="Cambria" w:eastAsia="Times New Roman" w:hAnsi="Cambria"/>
        <w:lang w:val="tr-TR"/>
      </w:rPr>
      <w:t xml:space="preserve">ve </w:t>
    </w:r>
    <w:r w:rsidRPr="00EF179A">
      <w:rPr>
        <w:rFonts w:ascii="Cambria" w:eastAsia="Times New Roman" w:hAnsi="Cambria"/>
        <w:lang w:val="tr-TR"/>
      </w:rPr>
      <w:t>Doğa Bilimleri Fakültesi</w:t>
    </w:r>
  </w:p>
  <w:p w14:paraId="758A2FBC" w14:textId="77777777" w:rsidR="00EF179A" w:rsidRPr="00EF179A" w:rsidRDefault="007C542A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>
      <w:rPr>
        <w:rFonts w:ascii="Cambria" w:eastAsia="Times New Roman" w:hAnsi="Cambria"/>
        <w:lang w:val="tr-TR"/>
      </w:rPr>
      <w:t>Elektrik-Elektronik Mühendisliği</w:t>
    </w:r>
    <w:r w:rsidR="00EF179A" w:rsidRPr="00EF179A">
      <w:rPr>
        <w:rFonts w:ascii="Cambria" w:eastAsia="Times New Roman" w:hAnsi="Cambria"/>
        <w:lang w:val="tr-TR"/>
      </w:rPr>
      <w:t xml:space="preserve"> Bölümü,</w:t>
    </w:r>
    <w:r w:rsidR="00212607">
      <w:rPr>
        <w:rFonts w:ascii="Cambria" w:eastAsia="Times New Roman" w:hAnsi="Cambria"/>
        <w:lang w:val="tr-TR"/>
      </w:rPr>
      <w:t xml:space="preserve"> </w:t>
    </w:r>
  </w:p>
  <w:p w14:paraId="51562593" w14:textId="77777777" w:rsidR="0050346B" w:rsidRPr="0033121E" w:rsidRDefault="00212607" w:rsidP="00F8513C">
    <w:pPr>
      <w:pStyle w:val="AltBilgi"/>
      <w:pBdr>
        <w:top w:val="thinThickSmallGap" w:sz="24" w:space="0" w:color="622423"/>
      </w:pBdr>
      <w:tabs>
        <w:tab w:val="clear" w:pos="4536"/>
        <w:tab w:val="clear" w:pos="9072"/>
        <w:tab w:val="right" w:pos="9406"/>
      </w:tabs>
      <w:jc w:val="center"/>
      <w:rPr>
        <w:lang w:val="es-AR"/>
      </w:rPr>
    </w:pPr>
    <w:r w:rsidRPr="00212607">
      <w:rPr>
        <w:rFonts w:ascii="Cambria" w:eastAsia="Times New Roman" w:hAnsi="Cambria"/>
        <w:lang w:val="tr-TR"/>
      </w:rPr>
      <w:t>Mimar Sinan Mahallesi Mimar Sinan Bulvarı Eflak Caddesi No:177 16310 Yıldırım/BUR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C2097" w14:textId="77777777" w:rsidR="00B82223" w:rsidRDefault="00B82223" w:rsidP="0050346B">
      <w:pPr>
        <w:spacing w:after="0" w:line="240" w:lineRule="auto"/>
      </w:pPr>
      <w:r>
        <w:separator/>
      </w:r>
    </w:p>
  </w:footnote>
  <w:footnote w:type="continuationSeparator" w:id="0">
    <w:p w14:paraId="678CB76E" w14:textId="77777777" w:rsidR="00B82223" w:rsidRDefault="00B82223" w:rsidP="005034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1824"/>
    <w:multiLevelType w:val="hybridMultilevel"/>
    <w:tmpl w:val="F41C9306"/>
    <w:lvl w:ilvl="0" w:tplc="EE9C919A">
      <w:start w:val="1"/>
      <w:numFmt w:val="decimal"/>
      <w:lvlText w:val="%1)"/>
      <w:lvlJc w:val="left"/>
      <w:pPr>
        <w:ind w:left="928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C049A"/>
    <w:multiLevelType w:val="hybridMultilevel"/>
    <w:tmpl w:val="4B8A56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71135"/>
    <w:multiLevelType w:val="hybridMultilevel"/>
    <w:tmpl w:val="9E301C94"/>
    <w:lvl w:ilvl="0" w:tplc="041F0017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" w15:restartNumberingAfterBreak="0">
    <w:nsid w:val="240F7968"/>
    <w:multiLevelType w:val="hybridMultilevel"/>
    <w:tmpl w:val="AB9AC7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3A341A"/>
    <w:multiLevelType w:val="hybridMultilevel"/>
    <w:tmpl w:val="EA0EADFE"/>
    <w:lvl w:ilvl="0" w:tplc="041F0001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" w15:restartNumberingAfterBreak="0">
    <w:nsid w:val="49C00152"/>
    <w:multiLevelType w:val="hybridMultilevel"/>
    <w:tmpl w:val="8EBE90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2854CE"/>
    <w:multiLevelType w:val="hybridMultilevel"/>
    <w:tmpl w:val="68588C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9024D"/>
    <w:multiLevelType w:val="hybridMultilevel"/>
    <w:tmpl w:val="DFAEA6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917025"/>
    <w:multiLevelType w:val="hybridMultilevel"/>
    <w:tmpl w:val="15605B68"/>
    <w:lvl w:ilvl="0" w:tplc="041F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 w15:restartNumberingAfterBreak="0">
    <w:nsid w:val="6F3A4C06"/>
    <w:multiLevelType w:val="hybridMultilevel"/>
    <w:tmpl w:val="50FC6518"/>
    <w:lvl w:ilvl="0" w:tplc="83BE8128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F3364"/>
    <w:multiLevelType w:val="hybridMultilevel"/>
    <w:tmpl w:val="A1EA1B8A"/>
    <w:lvl w:ilvl="0" w:tplc="041F000D">
      <w:start w:val="1"/>
      <w:numFmt w:val="bullet"/>
      <w:lvlText w:val=""/>
      <w:lvlJc w:val="left"/>
      <w:pPr>
        <w:ind w:left="234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7E525F68"/>
    <w:multiLevelType w:val="hybridMultilevel"/>
    <w:tmpl w:val="767CE2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2013262">
    <w:abstractNumId w:val="9"/>
  </w:num>
  <w:num w:numId="2" w16cid:durableId="1752043768">
    <w:abstractNumId w:val="0"/>
  </w:num>
  <w:num w:numId="3" w16cid:durableId="462620492">
    <w:abstractNumId w:val="11"/>
  </w:num>
  <w:num w:numId="4" w16cid:durableId="333731962">
    <w:abstractNumId w:val="6"/>
  </w:num>
  <w:num w:numId="5" w16cid:durableId="443809819">
    <w:abstractNumId w:val="5"/>
  </w:num>
  <w:num w:numId="6" w16cid:durableId="1217276116">
    <w:abstractNumId w:val="10"/>
  </w:num>
  <w:num w:numId="7" w16cid:durableId="45029467">
    <w:abstractNumId w:val="1"/>
  </w:num>
  <w:num w:numId="8" w16cid:durableId="392656183">
    <w:abstractNumId w:val="2"/>
  </w:num>
  <w:num w:numId="9" w16cid:durableId="464197015">
    <w:abstractNumId w:val="3"/>
  </w:num>
  <w:num w:numId="10" w16cid:durableId="1848327239">
    <w:abstractNumId w:val="7"/>
  </w:num>
  <w:num w:numId="11" w16cid:durableId="968821813">
    <w:abstractNumId w:val="4"/>
  </w:num>
  <w:num w:numId="12" w16cid:durableId="19382521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MjQzMbY0NDGwNDdR0lEKTi0uzszPAykwrgUAiBX/iywAAAA="/>
  </w:docVars>
  <w:rsids>
    <w:rsidRoot w:val="0062296D"/>
    <w:rsid w:val="00005A0B"/>
    <w:rsid w:val="00021B1F"/>
    <w:rsid w:val="00055CC2"/>
    <w:rsid w:val="000578AF"/>
    <w:rsid w:val="0006215F"/>
    <w:rsid w:val="0006447C"/>
    <w:rsid w:val="000859F0"/>
    <w:rsid w:val="000976C8"/>
    <w:rsid w:val="000B5E31"/>
    <w:rsid w:val="000B6569"/>
    <w:rsid w:val="000C3E9D"/>
    <w:rsid w:val="000C56CE"/>
    <w:rsid w:val="000C690E"/>
    <w:rsid w:val="000D5240"/>
    <w:rsid w:val="000E0475"/>
    <w:rsid w:val="000E29C0"/>
    <w:rsid w:val="000F7BC9"/>
    <w:rsid w:val="00104156"/>
    <w:rsid w:val="001113D7"/>
    <w:rsid w:val="00112FDF"/>
    <w:rsid w:val="0012316E"/>
    <w:rsid w:val="00133893"/>
    <w:rsid w:val="0014077A"/>
    <w:rsid w:val="0015364B"/>
    <w:rsid w:val="001544E9"/>
    <w:rsid w:val="001562EA"/>
    <w:rsid w:val="001572E2"/>
    <w:rsid w:val="0017700A"/>
    <w:rsid w:val="00180DF7"/>
    <w:rsid w:val="00195016"/>
    <w:rsid w:val="001950F7"/>
    <w:rsid w:val="001A204E"/>
    <w:rsid w:val="001B05D4"/>
    <w:rsid w:val="001C5172"/>
    <w:rsid w:val="001C66F2"/>
    <w:rsid w:val="001D227F"/>
    <w:rsid w:val="001D2364"/>
    <w:rsid w:val="001D5B7C"/>
    <w:rsid w:val="001E2C31"/>
    <w:rsid w:val="001E6405"/>
    <w:rsid w:val="00211E0F"/>
    <w:rsid w:val="00212607"/>
    <w:rsid w:val="002209AC"/>
    <w:rsid w:val="00225744"/>
    <w:rsid w:val="00265BAB"/>
    <w:rsid w:val="00271952"/>
    <w:rsid w:val="002752E3"/>
    <w:rsid w:val="00281D34"/>
    <w:rsid w:val="002B016D"/>
    <w:rsid w:val="002B0C45"/>
    <w:rsid w:val="002B2F1E"/>
    <w:rsid w:val="002C7096"/>
    <w:rsid w:val="002D0314"/>
    <w:rsid w:val="002D3AC2"/>
    <w:rsid w:val="002E215A"/>
    <w:rsid w:val="002E7A22"/>
    <w:rsid w:val="003066E5"/>
    <w:rsid w:val="00311FBD"/>
    <w:rsid w:val="003227A0"/>
    <w:rsid w:val="0033121E"/>
    <w:rsid w:val="00341BDB"/>
    <w:rsid w:val="00343E73"/>
    <w:rsid w:val="00355097"/>
    <w:rsid w:val="00365951"/>
    <w:rsid w:val="00366A7E"/>
    <w:rsid w:val="00374AE1"/>
    <w:rsid w:val="00375A20"/>
    <w:rsid w:val="00376819"/>
    <w:rsid w:val="003805E9"/>
    <w:rsid w:val="00387462"/>
    <w:rsid w:val="00390B6F"/>
    <w:rsid w:val="003A0D4D"/>
    <w:rsid w:val="003C7533"/>
    <w:rsid w:val="003E0E2D"/>
    <w:rsid w:val="003F2B20"/>
    <w:rsid w:val="00407B35"/>
    <w:rsid w:val="00414614"/>
    <w:rsid w:val="00422F51"/>
    <w:rsid w:val="004250B8"/>
    <w:rsid w:val="004512A8"/>
    <w:rsid w:val="004566FB"/>
    <w:rsid w:val="00474F31"/>
    <w:rsid w:val="004760F8"/>
    <w:rsid w:val="004D7C1A"/>
    <w:rsid w:val="004E143A"/>
    <w:rsid w:val="004E4BBD"/>
    <w:rsid w:val="004F4401"/>
    <w:rsid w:val="004F5814"/>
    <w:rsid w:val="004F7885"/>
    <w:rsid w:val="0050346B"/>
    <w:rsid w:val="0055647A"/>
    <w:rsid w:val="00556734"/>
    <w:rsid w:val="00570135"/>
    <w:rsid w:val="0057126C"/>
    <w:rsid w:val="00572044"/>
    <w:rsid w:val="00597181"/>
    <w:rsid w:val="005A1FC5"/>
    <w:rsid w:val="005A749E"/>
    <w:rsid w:val="005B2A17"/>
    <w:rsid w:val="005B305F"/>
    <w:rsid w:val="005C6488"/>
    <w:rsid w:val="005C75A8"/>
    <w:rsid w:val="005D75BB"/>
    <w:rsid w:val="005D75BC"/>
    <w:rsid w:val="005F38F1"/>
    <w:rsid w:val="00603F5D"/>
    <w:rsid w:val="006218B3"/>
    <w:rsid w:val="0062296D"/>
    <w:rsid w:val="00626969"/>
    <w:rsid w:val="0063027D"/>
    <w:rsid w:val="00634DD4"/>
    <w:rsid w:val="00651266"/>
    <w:rsid w:val="00651C90"/>
    <w:rsid w:val="00671D6F"/>
    <w:rsid w:val="00673469"/>
    <w:rsid w:val="006766F5"/>
    <w:rsid w:val="00681C07"/>
    <w:rsid w:val="006851B5"/>
    <w:rsid w:val="00695B7E"/>
    <w:rsid w:val="006A0D0C"/>
    <w:rsid w:val="006A1F77"/>
    <w:rsid w:val="006C0BF3"/>
    <w:rsid w:val="006D19C4"/>
    <w:rsid w:val="006D7004"/>
    <w:rsid w:val="006D7474"/>
    <w:rsid w:val="006F2700"/>
    <w:rsid w:val="0071194F"/>
    <w:rsid w:val="007130E8"/>
    <w:rsid w:val="00714AFB"/>
    <w:rsid w:val="007353B6"/>
    <w:rsid w:val="007405E7"/>
    <w:rsid w:val="007556C3"/>
    <w:rsid w:val="00770FD5"/>
    <w:rsid w:val="00775EDF"/>
    <w:rsid w:val="007866C3"/>
    <w:rsid w:val="007A312D"/>
    <w:rsid w:val="007A3573"/>
    <w:rsid w:val="007A70AF"/>
    <w:rsid w:val="007B2AB5"/>
    <w:rsid w:val="007C37B7"/>
    <w:rsid w:val="007C542A"/>
    <w:rsid w:val="007D1E42"/>
    <w:rsid w:val="007D2907"/>
    <w:rsid w:val="007E08BD"/>
    <w:rsid w:val="007F418A"/>
    <w:rsid w:val="00802A2D"/>
    <w:rsid w:val="008032A7"/>
    <w:rsid w:val="008208F1"/>
    <w:rsid w:val="00821788"/>
    <w:rsid w:val="00822085"/>
    <w:rsid w:val="00826E03"/>
    <w:rsid w:val="008353C1"/>
    <w:rsid w:val="00841CFE"/>
    <w:rsid w:val="0084592D"/>
    <w:rsid w:val="0086363C"/>
    <w:rsid w:val="00866804"/>
    <w:rsid w:val="0087646B"/>
    <w:rsid w:val="00880381"/>
    <w:rsid w:val="008A7023"/>
    <w:rsid w:val="008E2360"/>
    <w:rsid w:val="00904504"/>
    <w:rsid w:val="009242BF"/>
    <w:rsid w:val="0092744F"/>
    <w:rsid w:val="00941FBA"/>
    <w:rsid w:val="0095302C"/>
    <w:rsid w:val="00956CC6"/>
    <w:rsid w:val="00984F9B"/>
    <w:rsid w:val="00985290"/>
    <w:rsid w:val="009A4B98"/>
    <w:rsid w:val="009A5AB2"/>
    <w:rsid w:val="009B2C28"/>
    <w:rsid w:val="009B3945"/>
    <w:rsid w:val="009B413D"/>
    <w:rsid w:val="009B7CE0"/>
    <w:rsid w:val="009C1061"/>
    <w:rsid w:val="009C6860"/>
    <w:rsid w:val="009D204C"/>
    <w:rsid w:val="009E4CCF"/>
    <w:rsid w:val="009F6A87"/>
    <w:rsid w:val="00A10EDA"/>
    <w:rsid w:val="00A1114D"/>
    <w:rsid w:val="00A12059"/>
    <w:rsid w:val="00A21582"/>
    <w:rsid w:val="00A34141"/>
    <w:rsid w:val="00A54125"/>
    <w:rsid w:val="00A668F1"/>
    <w:rsid w:val="00A707E3"/>
    <w:rsid w:val="00A74B74"/>
    <w:rsid w:val="00A77ED4"/>
    <w:rsid w:val="00A82DD0"/>
    <w:rsid w:val="00A93C3A"/>
    <w:rsid w:val="00AA3ACD"/>
    <w:rsid w:val="00AC4608"/>
    <w:rsid w:val="00AC6AE8"/>
    <w:rsid w:val="00AD51F1"/>
    <w:rsid w:val="00AD5700"/>
    <w:rsid w:val="00AF5378"/>
    <w:rsid w:val="00B1063A"/>
    <w:rsid w:val="00B15429"/>
    <w:rsid w:val="00B2455A"/>
    <w:rsid w:val="00B5079B"/>
    <w:rsid w:val="00B57FF8"/>
    <w:rsid w:val="00B63681"/>
    <w:rsid w:val="00B65C7E"/>
    <w:rsid w:val="00B70ED6"/>
    <w:rsid w:val="00B807FC"/>
    <w:rsid w:val="00B82223"/>
    <w:rsid w:val="00BA0098"/>
    <w:rsid w:val="00BA663B"/>
    <w:rsid w:val="00BB65E8"/>
    <w:rsid w:val="00BE29B9"/>
    <w:rsid w:val="00BE6B46"/>
    <w:rsid w:val="00C24839"/>
    <w:rsid w:val="00C25EA3"/>
    <w:rsid w:val="00C34884"/>
    <w:rsid w:val="00C37AE9"/>
    <w:rsid w:val="00C5005F"/>
    <w:rsid w:val="00C60D4C"/>
    <w:rsid w:val="00C646B0"/>
    <w:rsid w:val="00C64CDE"/>
    <w:rsid w:val="00C75066"/>
    <w:rsid w:val="00C814C9"/>
    <w:rsid w:val="00C83BF5"/>
    <w:rsid w:val="00C85350"/>
    <w:rsid w:val="00C96B50"/>
    <w:rsid w:val="00CB04CD"/>
    <w:rsid w:val="00CB109C"/>
    <w:rsid w:val="00CC73AA"/>
    <w:rsid w:val="00CD4DF7"/>
    <w:rsid w:val="00CE06A1"/>
    <w:rsid w:val="00CE5F2B"/>
    <w:rsid w:val="00CF137B"/>
    <w:rsid w:val="00CF3B79"/>
    <w:rsid w:val="00D204C8"/>
    <w:rsid w:val="00D532DB"/>
    <w:rsid w:val="00D54AEE"/>
    <w:rsid w:val="00D6260B"/>
    <w:rsid w:val="00D65496"/>
    <w:rsid w:val="00D72DE1"/>
    <w:rsid w:val="00D73FDC"/>
    <w:rsid w:val="00D86AD3"/>
    <w:rsid w:val="00D92BD0"/>
    <w:rsid w:val="00DC22C7"/>
    <w:rsid w:val="00DE22D4"/>
    <w:rsid w:val="00DF0E3E"/>
    <w:rsid w:val="00E07405"/>
    <w:rsid w:val="00E108AA"/>
    <w:rsid w:val="00E1429F"/>
    <w:rsid w:val="00E15E7C"/>
    <w:rsid w:val="00E167D4"/>
    <w:rsid w:val="00E20264"/>
    <w:rsid w:val="00E32B50"/>
    <w:rsid w:val="00E460BF"/>
    <w:rsid w:val="00E46C9D"/>
    <w:rsid w:val="00E52011"/>
    <w:rsid w:val="00E537BE"/>
    <w:rsid w:val="00E540C6"/>
    <w:rsid w:val="00E56617"/>
    <w:rsid w:val="00E60232"/>
    <w:rsid w:val="00E67924"/>
    <w:rsid w:val="00E80CB4"/>
    <w:rsid w:val="00E87FCF"/>
    <w:rsid w:val="00E91012"/>
    <w:rsid w:val="00E91F33"/>
    <w:rsid w:val="00E96472"/>
    <w:rsid w:val="00EA508A"/>
    <w:rsid w:val="00EA73DF"/>
    <w:rsid w:val="00EC31D9"/>
    <w:rsid w:val="00ED2E54"/>
    <w:rsid w:val="00ED6F7D"/>
    <w:rsid w:val="00EF179A"/>
    <w:rsid w:val="00F075E6"/>
    <w:rsid w:val="00F11833"/>
    <w:rsid w:val="00F12B03"/>
    <w:rsid w:val="00F25998"/>
    <w:rsid w:val="00F33A91"/>
    <w:rsid w:val="00F36A58"/>
    <w:rsid w:val="00F42372"/>
    <w:rsid w:val="00F426F9"/>
    <w:rsid w:val="00F454F5"/>
    <w:rsid w:val="00F54DDE"/>
    <w:rsid w:val="00F8513C"/>
    <w:rsid w:val="00F92DA5"/>
    <w:rsid w:val="00F95EA4"/>
    <w:rsid w:val="00FA5000"/>
    <w:rsid w:val="00FA5066"/>
    <w:rsid w:val="00FB0886"/>
    <w:rsid w:val="00FB4687"/>
    <w:rsid w:val="00FC203B"/>
    <w:rsid w:val="00FD3585"/>
    <w:rsid w:val="00FD6647"/>
    <w:rsid w:val="00FE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33E0BA"/>
  <w15:chartTrackingRefBased/>
  <w15:docId w15:val="{0D628802-8606-44DB-A133-F29E0E5E9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83BF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346B"/>
  </w:style>
  <w:style w:type="paragraph" w:styleId="AltBilgi">
    <w:name w:val="footer"/>
    <w:basedOn w:val="Normal"/>
    <w:link w:val="Al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346B"/>
  </w:style>
  <w:style w:type="paragraph" w:styleId="BalonMetni">
    <w:name w:val="Balloon Text"/>
    <w:basedOn w:val="Normal"/>
    <w:link w:val="BalonMetniChar"/>
    <w:uiPriority w:val="99"/>
    <w:semiHidden/>
    <w:unhideWhenUsed/>
    <w:rsid w:val="00EF17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F179A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4F788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KonuBal">
    <w:name w:val="Title"/>
    <w:basedOn w:val="Normal"/>
    <w:link w:val="KonuBalChar"/>
    <w:uiPriority w:val="99"/>
    <w:qFormat/>
    <w:rsid w:val="00904504"/>
    <w:pPr>
      <w:spacing w:after="0" w:line="240" w:lineRule="auto"/>
      <w:jc w:val="center"/>
    </w:pPr>
    <w:rPr>
      <w:rFonts w:ascii="Arial" w:eastAsia="Times New Roman" w:hAnsi="Arial"/>
      <w:b/>
      <w:sz w:val="20"/>
      <w:szCs w:val="20"/>
      <w:lang w:val="tr-TR" w:eastAsia="ko-KR"/>
    </w:rPr>
  </w:style>
  <w:style w:type="character" w:customStyle="1" w:styleId="KonuBalChar">
    <w:name w:val="Konu Başlığı Char"/>
    <w:link w:val="KonuBal"/>
    <w:uiPriority w:val="99"/>
    <w:rsid w:val="00904504"/>
    <w:rPr>
      <w:rFonts w:ascii="Arial" w:eastAsia="Times New Roman" w:hAnsi="Arial"/>
      <w:b/>
      <w:lang w:eastAsia="ko-KR"/>
    </w:rPr>
  </w:style>
  <w:style w:type="paragraph" w:styleId="AralkYok">
    <w:name w:val="No Spacing"/>
    <w:uiPriority w:val="1"/>
    <w:qFormat/>
    <w:rsid w:val="00055CC2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0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5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7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0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1DE9CF-8A56-4568-840C-D1D8748C7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0</TotalTime>
  <Pages>1</Pages>
  <Words>45</Words>
  <Characters>257</Characters>
  <Application>Microsoft Office Word</Application>
  <DocSecurity>0</DocSecurity>
  <Lines>51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m AVCI</dc:creator>
  <cp:keywords/>
  <cp:lastModifiedBy>Adem AVCI</cp:lastModifiedBy>
  <cp:revision>4</cp:revision>
  <cp:lastPrinted>2019-02-03T14:06:00Z</cp:lastPrinted>
  <dcterms:created xsi:type="dcterms:W3CDTF">2023-10-28T20:26:00Z</dcterms:created>
  <dcterms:modified xsi:type="dcterms:W3CDTF">2023-10-29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8f87fa41992d145b40af10fbdd1c8abff568966bdc6ae60b66d3fc3c77f050</vt:lpwstr>
  </property>
</Properties>
</file>